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77777777" w:rsidR="00C82806" w:rsidRPr="009E6A78" w:rsidRDefault="00C82806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noProof/>
              </w:rPr>
              <w:drawing>
                <wp:inline distT="0" distB="0" distL="0" distR="0" wp14:anchorId="28483106" wp14:editId="748D721E">
                  <wp:extent cx="633743" cy="628160"/>
                  <wp:effectExtent l="0" t="0" r="0" b="635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99" cy="6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6AEB744B" w14:textId="608F271F" w:rsidR="00C82806" w:rsidRPr="009E6A78" w:rsidRDefault="00C82806" w:rsidP="00865FDD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b/>
                <w:bCs/>
                <w:color w:val="4F81BD"/>
                <w:sz w:val="28"/>
                <w:szCs w:val="28"/>
              </w:rPr>
              <w:t>CMPS 312 Project Phase 1 – UI Design Implementation (20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7777777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38751F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1A576E" w14:paraId="486983D2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4EB19114" w:rsidR="001A576E" w:rsidRDefault="00AB0D91" w:rsidP="00776D69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 w:rsidRPr="00AB0D91">
              <w:t>Entities, Repositories and View</w:t>
            </w:r>
            <w:r w:rsidR="0094208D">
              <w:t xml:space="preserve"> </w:t>
            </w:r>
            <w:r w:rsidRPr="00AB0D91">
              <w:t>Models Class Diagram</w:t>
            </w:r>
            <w:r w:rsidR="0094208D">
              <w:t>s</w:t>
            </w:r>
          </w:p>
        </w:tc>
        <w:tc>
          <w:tcPr>
            <w:tcW w:w="709" w:type="dxa"/>
          </w:tcPr>
          <w:p w14:paraId="7D4E119C" w14:textId="2AE43D16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276" w:type="dxa"/>
          </w:tcPr>
          <w:p w14:paraId="370682DC" w14:textId="77777777" w:rsidR="001A576E" w:rsidRDefault="001A576E" w:rsidP="00776D69">
            <w:pPr>
              <w:spacing w:after="0" w:line="259" w:lineRule="auto"/>
              <w:ind w:left="27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FD70F10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</w:t>
            </w:r>
          </w:p>
        </w:tc>
      </w:tr>
      <w:tr w:rsidR="001A576E" w14:paraId="1941A516" w14:textId="77777777" w:rsidTr="00F401D2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0C38EE4F" w:rsidR="001A576E" w:rsidRPr="0094208D" w:rsidRDefault="001A576E" w:rsidP="00776D69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94208D">
              <w:rPr>
                <w:b/>
                <w:bCs/>
              </w:rPr>
              <w:t xml:space="preserve">2) Design and </w:t>
            </w:r>
            <w:r w:rsidR="0094208D" w:rsidRPr="0094208D">
              <w:rPr>
                <w:b/>
                <w:bCs/>
              </w:rPr>
              <w:t>I</w:t>
            </w:r>
            <w:r w:rsidRPr="0094208D">
              <w:rPr>
                <w:b/>
                <w:bCs/>
              </w:rPr>
              <w:t>mplement</w:t>
            </w:r>
            <w:r w:rsidR="0094208D" w:rsidRPr="0094208D">
              <w:rPr>
                <w:b/>
                <w:bCs/>
              </w:rPr>
              <w:t>ation</w:t>
            </w:r>
          </w:p>
        </w:tc>
        <w:tc>
          <w:tcPr>
            <w:tcW w:w="709" w:type="dxa"/>
            <w:shd w:val="clear" w:color="auto" w:fill="C9C9C9" w:themeFill="accent3" w:themeFillTint="99"/>
          </w:tcPr>
          <w:p w14:paraId="0D679755" w14:textId="2D72CFAA" w:rsidR="001A576E" w:rsidRPr="0094208D" w:rsidRDefault="00EC772F" w:rsidP="00776D69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 w:rsidRPr="0094208D">
              <w:rPr>
                <w:b/>
                <w:bCs/>
              </w:rPr>
              <w:t>80%</w:t>
            </w:r>
          </w:p>
        </w:tc>
        <w:tc>
          <w:tcPr>
            <w:tcW w:w="1276" w:type="dxa"/>
            <w:shd w:val="clear" w:color="auto" w:fill="C9C9C9" w:themeFill="accent3" w:themeFillTint="99"/>
          </w:tcPr>
          <w:p w14:paraId="5A256222" w14:textId="77777777" w:rsidR="001A576E" w:rsidRDefault="001A576E" w:rsidP="00776D69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780" w:type="dxa"/>
            <w:shd w:val="clear" w:color="auto" w:fill="C9C9C9" w:themeFill="accent3" w:themeFillTint="99"/>
          </w:tcPr>
          <w:p w14:paraId="67328C6A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B95782" w14:paraId="2D205A8A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26BC42DB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1 - Login</w:t>
            </w:r>
          </w:p>
        </w:tc>
        <w:tc>
          <w:tcPr>
            <w:tcW w:w="709" w:type="dxa"/>
          </w:tcPr>
          <w:p w14:paraId="53F32667" w14:textId="707F9758" w:rsidR="00B95782" w:rsidRPr="00254360" w:rsidRDefault="00CB7DC4" w:rsidP="00B95782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</w:tcPr>
          <w:p w14:paraId="32151F0D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6F550EA9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1FC84EF5" w14:textId="77777777" w:rsidTr="00F401D2">
        <w:trPr>
          <w:trHeight w:val="349"/>
        </w:trPr>
        <w:tc>
          <w:tcPr>
            <w:tcW w:w="279" w:type="dxa"/>
            <w:vMerge/>
          </w:tcPr>
          <w:p w14:paraId="4D3E1E66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1F5DA5A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2 - </w:t>
            </w:r>
            <w:proofErr w:type="spellStart"/>
            <w:r w:rsidRPr="00B95782">
              <w:t>YalaPay</w:t>
            </w:r>
            <w:proofErr w:type="spellEnd"/>
            <w:r w:rsidRPr="00B95782">
              <w:t xml:space="preserve"> Dashboard</w:t>
            </w:r>
          </w:p>
        </w:tc>
        <w:tc>
          <w:tcPr>
            <w:tcW w:w="709" w:type="dxa"/>
          </w:tcPr>
          <w:p w14:paraId="050BAE9E" w14:textId="69DE0F11" w:rsidR="00B95782" w:rsidRPr="00254360" w:rsidRDefault="00CB7DC4" w:rsidP="00B95782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</w:tcPr>
          <w:p w14:paraId="2C369AD9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45DF3A31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6AC83A95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CDB1F6A" w14:textId="3E18325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U3 - List/Search/Add/ Update and Delete a </w:t>
            </w:r>
            <w:proofErr w:type="gramStart"/>
            <w:r w:rsidRPr="00B95782">
              <w:rPr>
                <w:rFonts w:asciiTheme="majorBidi" w:hAnsiTheme="majorBidi" w:cstheme="majorBidi"/>
              </w:rPr>
              <w:t>Customer</w:t>
            </w:r>
            <w:proofErr w:type="gramEnd"/>
            <w:r w:rsidRPr="00B95782">
              <w:rPr>
                <w:rFonts w:asciiTheme="majorBidi" w:hAnsiTheme="majorBidi" w:cstheme="majorBidi"/>
              </w:rPr>
              <w:t>:</w:t>
            </w:r>
          </w:p>
          <w:p w14:paraId="3D50F4DB" w14:textId="3BE995F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Customers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CB7DC4">
              <w:rPr>
                <w:rFonts w:asciiTheme="majorBidi" w:hAnsiTheme="majorBidi" w:cstheme="majorBidi"/>
              </w:rPr>
              <w:t>(</w:t>
            </w:r>
            <w:r w:rsidR="00CB7DC4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65CE5D1C" w14:textId="2A52F5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Customers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CB7DC4">
              <w:rPr>
                <w:rFonts w:asciiTheme="majorBidi" w:hAnsiTheme="majorBidi" w:cstheme="majorBidi"/>
              </w:rPr>
              <w:t>(</w:t>
            </w:r>
            <w:r w:rsidR="00CB7DC4">
              <w:rPr>
                <w:rFonts w:asciiTheme="majorBidi" w:hAnsiTheme="majorBidi" w:cstheme="majorBidi"/>
              </w:rPr>
              <w:t>4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38D6D610" w14:textId="30EBAB1F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4DEE3F4" w14:textId="001EB035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Customer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CB7DC4">
              <w:rPr>
                <w:rFonts w:asciiTheme="majorBidi" w:hAnsiTheme="majorBidi" w:cstheme="majorBidi"/>
              </w:rPr>
              <w:t>(</w:t>
            </w:r>
            <w:r w:rsidR="0020660A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5AE63221" w14:textId="3F4DC63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Customer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CB7DC4">
              <w:rPr>
                <w:rFonts w:asciiTheme="majorBidi" w:hAnsiTheme="majorBidi" w:cstheme="majorBidi"/>
              </w:rPr>
              <w:t>(3 pts)</w:t>
            </w:r>
          </w:p>
        </w:tc>
        <w:tc>
          <w:tcPr>
            <w:tcW w:w="709" w:type="dxa"/>
          </w:tcPr>
          <w:p w14:paraId="4C1DFC6C" w14:textId="0EB2E205" w:rsidR="00B95782" w:rsidRPr="00254360" w:rsidRDefault="00CB7DC4" w:rsidP="00F401D2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20660A">
              <w:t>5</w:t>
            </w:r>
          </w:p>
        </w:tc>
        <w:tc>
          <w:tcPr>
            <w:tcW w:w="1276" w:type="dxa"/>
          </w:tcPr>
          <w:p w14:paraId="35698C4F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2D387AB5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005E66" w14:textId="77777777" w:rsidTr="00F401D2">
        <w:trPr>
          <w:trHeight w:val="349"/>
        </w:trPr>
        <w:tc>
          <w:tcPr>
            <w:tcW w:w="279" w:type="dxa"/>
            <w:vMerge/>
          </w:tcPr>
          <w:p w14:paraId="1E7C5540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BEEBDA9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4 - List/Search/Add/ Update and Delete an Invoice</w:t>
            </w:r>
          </w:p>
          <w:p w14:paraId="40EEFF5F" w14:textId="75550FE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Invoices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CB7DC4">
              <w:rPr>
                <w:rFonts w:asciiTheme="majorBidi" w:hAnsiTheme="majorBidi" w:cstheme="majorBidi"/>
              </w:rPr>
              <w:t>(</w:t>
            </w:r>
            <w:r w:rsidR="00CB7DC4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BC7A678" w14:textId="63DF266C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Invoices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CB7DC4">
              <w:rPr>
                <w:rFonts w:asciiTheme="majorBidi" w:hAnsiTheme="majorBidi" w:cstheme="majorBidi"/>
              </w:rPr>
              <w:t>(</w:t>
            </w:r>
            <w:r w:rsidR="00CB7DC4">
              <w:rPr>
                <w:rFonts w:asciiTheme="majorBidi" w:hAnsiTheme="majorBidi" w:cstheme="majorBidi"/>
              </w:rPr>
              <w:t>4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54A23F6" w14:textId="28E41634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Invoice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CB7DC4">
              <w:rPr>
                <w:rFonts w:asciiTheme="majorBidi" w:hAnsiTheme="majorBidi" w:cstheme="majorBidi"/>
              </w:rPr>
              <w:t>(</w:t>
            </w:r>
            <w:r w:rsidR="0020660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8524A18" w14:textId="672661B6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Invoice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CB7DC4">
              <w:rPr>
                <w:rFonts w:asciiTheme="majorBidi" w:hAnsiTheme="majorBidi" w:cstheme="majorBidi"/>
              </w:rPr>
              <w:t>(</w:t>
            </w:r>
            <w:r w:rsidR="0020660A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2DF3A1D" w14:textId="033520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Invoice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CB7DC4">
              <w:rPr>
                <w:rFonts w:asciiTheme="majorBidi" w:hAnsiTheme="majorBidi" w:cstheme="majorBidi"/>
              </w:rPr>
              <w:t>(3 pts)</w:t>
            </w:r>
          </w:p>
        </w:tc>
        <w:tc>
          <w:tcPr>
            <w:tcW w:w="709" w:type="dxa"/>
          </w:tcPr>
          <w:p w14:paraId="68C53769" w14:textId="2492F5D3" w:rsidR="00B95782" w:rsidRPr="00254360" w:rsidRDefault="00CB7DC4" w:rsidP="00F401D2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20660A">
              <w:t>5</w:t>
            </w:r>
          </w:p>
        </w:tc>
        <w:tc>
          <w:tcPr>
            <w:tcW w:w="1276" w:type="dxa"/>
          </w:tcPr>
          <w:p w14:paraId="70EB9EEB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1A3C8D2B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53A0894E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932363D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4078A278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5 - List/Search/Add/ Update and Delete payments for an invoice</w:t>
            </w:r>
          </w:p>
          <w:p w14:paraId="6EFDA5B1" w14:textId="783E654A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Payments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CB7DC4">
              <w:rPr>
                <w:rFonts w:asciiTheme="majorBidi" w:hAnsiTheme="majorBidi" w:cstheme="majorBidi"/>
              </w:rPr>
              <w:t>(5 pts)</w:t>
            </w:r>
          </w:p>
          <w:p w14:paraId="13CA6ED0" w14:textId="1BBFD69B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2. </w:t>
            </w:r>
            <w:r w:rsidR="00CB7DC4">
              <w:rPr>
                <w:rFonts w:asciiTheme="majorBidi" w:hAnsiTheme="majorBidi" w:cstheme="majorBidi"/>
              </w:rPr>
              <w:t xml:space="preserve">Search </w:t>
            </w:r>
            <w:r w:rsidRPr="00B95782">
              <w:rPr>
                <w:rFonts w:asciiTheme="majorBidi" w:hAnsiTheme="majorBidi" w:cstheme="majorBidi"/>
              </w:rPr>
              <w:t>Payments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CB7DC4">
              <w:rPr>
                <w:rFonts w:asciiTheme="majorBidi" w:hAnsiTheme="majorBidi" w:cstheme="majorBidi"/>
              </w:rPr>
              <w:t>(</w:t>
            </w:r>
            <w:r w:rsidR="00CB7DC4">
              <w:rPr>
                <w:rFonts w:asciiTheme="majorBidi" w:hAnsiTheme="majorBidi" w:cstheme="majorBidi"/>
              </w:rPr>
              <w:t>4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5809F09C" w14:textId="79D735B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Payment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CB7DC4">
              <w:rPr>
                <w:rFonts w:asciiTheme="majorBidi" w:hAnsiTheme="majorBidi" w:cstheme="majorBidi"/>
              </w:rPr>
              <w:t>(</w:t>
            </w:r>
            <w:r w:rsidR="0020660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106082B7" w14:textId="48835B8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Payment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CB7DC4">
              <w:rPr>
                <w:rFonts w:asciiTheme="majorBidi" w:hAnsiTheme="majorBidi" w:cstheme="majorBidi"/>
              </w:rPr>
              <w:t>(</w:t>
            </w:r>
            <w:r w:rsidR="0020660A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6578B11" w14:textId="35787CC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Payment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CB7DC4">
              <w:rPr>
                <w:rFonts w:asciiTheme="majorBidi" w:hAnsiTheme="majorBidi" w:cstheme="majorBidi"/>
              </w:rPr>
              <w:t>(</w:t>
            </w:r>
            <w:r w:rsidR="00CB7DC4">
              <w:rPr>
                <w:rFonts w:asciiTheme="majorBidi" w:hAnsiTheme="majorBidi" w:cstheme="majorBidi"/>
              </w:rPr>
              <w:t>3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709" w:type="dxa"/>
          </w:tcPr>
          <w:p w14:paraId="077EDAE7" w14:textId="32CF4E86" w:rsidR="00B95782" w:rsidRPr="00254360" w:rsidRDefault="0020660A" w:rsidP="00F401D2">
            <w:pPr>
              <w:spacing w:after="0" w:line="259" w:lineRule="auto"/>
              <w:ind w:left="0" w:right="41" w:firstLine="0"/>
              <w:jc w:val="center"/>
            </w:pPr>
            <w:r>
              <w:t>25</w:t>
            </w:r>
          </w:p>
        </w:tc>
        <w:tc>
          <w:tcPr>
            <w:tcW w:w="1276" w:type="dxa"/>
          </w:tcPr>
          <w:p w14:paraId="28A08D96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326479C7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DE873B" w14:textId="77777777" w:rsidTr="00F401D2">
        <w:trPr>
          <w:trHeight w:val="349"/>
        </w:trPr>
        <w:tc>
          <w:tcPr>
            <w:tcW w:w="279" w:type="dxa"/>
            <w:vMerge/>
          </w:tcPr>
          <w:p w14:paraId="50C05026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27C05A3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6 - Manage Cashing Cheques</w:t>
            </w:r>
          </w:p>
          <w:p w14:paraId="7AF10EFD" w14:textId="700D461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Add Cheques Deposit</w:t>
            </w:r>
            <w:r w:rsidR="00CB7DC4">
              <w:rPr>
                <w:rFonts w:asciiTheme="majorBidi" w:hAnsiTheme="majorBidi" w:cstheme="majorBidi"/>
              </w:rPr>
              <w:t xml:space="preserve"> (10 pts)</w:t>
            </w:r>
          </w:p>
          <w:p w14:paraId="0CD8E96A" w14:textId="64C7DDEF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2. List Cheque </w:t>
            </w:r>
            <w:r w:rsidRPr="00CB7DC4">
              <w:rPr>
                <w:rFonts w:asciiTheme="majorBidi" w:hAnsiTheme="majorBidi" w:cstheme="majorBidi"/>
                <w:lang w:val="en-150"/>
              </w:rPr>
              <w:t>Deposi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7CCFA156" w14:textId="4CC2D1C4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lang w:val="fr-FR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lastRenderedPageBreak/>
              <w:t xml:space="preserve">3. </w:t>
            </w:r>
            <w:r w:rsidRPr="00CB7DC4">
              <w:rPr>
                <w:rFonts w:asciiTheme="majorBidi" w:hAnsiTheme="majorBidi" w:cstheme="majorBidi"/>
              </w:rPr>
              <w:t>Update Cheques Deposit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CB7DC4">
              <w:rPr>
                <w:rFonts w:asciiTheme="majorBidi" w:hAnsiTheme="majorBidi" w:cstheme="majorBidi"/>
              </w:rPr>
              <w:t>(10 pts)</w:t>
            </w:r>
          </w:p>
        </w:tc>
        <w:tc>
          <w:tcPr>
            <w:tcW w:w="709" w:type="dxa"/>
          </w:tcPr>
          <w:p w14:paraId="446D50C9" w14:textId="56C08020" w:rsidR="00B95782" w:rsidRPr="00254360" w:rsidRDefault="00CB7DC4" w:rsidP="00F401D2">
            <w:pPr>
              <w:spacing w:after="0" w:line="259" w:lineRule="auto"/>
              <w:ind w:left="0" w:right="41" w:firstLine="0"/>
              <w:jc w:val="center"/>
            </w:pPr>
            <w:r>
              <w:lastRenderedPageBreak/>
              <w:t>25</w:t>
            </w:r>
          </w:p>
        </w:tc>
        <w:tc>
          <w:tcPr>
            <w:tcW w:w="1276" w:type="dxa"/>
          </w:tcPr>
          <w:p w14:paraId="30C10244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7780BCF9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0624A560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7B167944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7 - Invoices Report</w:t>
            </w:r>
          </w:p>
        </w:tc>
        <w:tc>
          <w:tcPr>
            <w:tcW w:w="709" w:type="dxa"/>
          </w:tcPr>
          <w:p w14:paraId="2F3A22CD" w14:textId="1F6F9022" w:rsidR="00B95782" w:rsidRPr="00254360" w:rsidRDefault="0020660A" w:rsidP="00B95782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6455E86A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4EC21175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48F60908" w14:textId="77777777" w:rsidTr="00F401D2">
        <w:trPr>
          <w:trHeight w:val="349"/>
        </w:trPr>
        <w:tc>
          <w:tcPr>
            <w:tcW w:w="279" w:type="dxa"/>
            <w:vMerge/>
          </w:tcPr>
          <w:p w14:paraId="46E90E9E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28370F2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8 - Cheques Report</w:t>
            </w:r>
          </w:p>
        </w:tc>
        <w:tc>
          <w:tcPr>
            <w:tcW w:w="709" w:type="dxa"/>
          </w:tcPr>
          <w:p w14:paraId="140CE3EF" w14:textId="201D74C9" w:rsidR="00B95782" w:rsidRPr="00254360" w:rsidRDefault="0020660A" w:rsidP="00B95782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4D91142D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51BFDFB5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245DC97F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539" w:type="dxa"/>
            <w:gridSpan w:val="2"/>
          </w:tcPr>
          <w:p w14:paraId="06670A06" w14:textId="77777777" w:rsidR="001A576E" w:rsidRPr="002E5946" w:rsidRDefault="001A576E" w:rsidP="00776D69">
            <w:pPr>
              <w:spacing w:after="0" w:line="259" w:lineRule="auto"/>
              <w:ind w:left="13" w:right="0" w:hanging="11"/>
              <w:jc w:val="left"/>
            </w:pPr>
            <w:r>
              <w:t>3</w:t>
            </w:r>
            <w:r w:rsidRPr="002E5946">
              <w:t xml:space="preserve">) </w:t>
            </w:r>
            <w:r>
              <w:t>Design and i</w:t>
            </w:r>
            <w:r w:rsidRPr="002E5946">
              <w:t>mplement</w:t>
            </w:r>
            <w:r>
              <w:t xml:space="preserve"> the</w:t>
            </w:r>
            <w:r w:rsidRPr="002E5946">
              <w:t xml:space="preserve"> </w:t>
            </w:r>
            <w:r w:rsidRPr="006C0244">
              <w:rPr>
                <w:b/>
                <w:bCs/>
              </w:rPr>
              <w:t>UI Navigation</w:t>
            </w:r>
          </w:p>
        </w:tc>
        <w:tc>
          <w:tcPr>
            <w:tcW w:w="709" w:type="dxa"/>
          </w:tcPr>
          <w:p w14:paraId="39F8312B" w14:textId="11082FAA" w:rsidR="001A576E" w:rsidRDefault="00EC772F" w:rsidP="00776D69">
            <w:pPr>
              <w:spacing w:after="0" w:line="259" w:lineRule="auto"/>
              <w:ind w:left="0" w:right="41" w:firstLine="0"/>
              <w:jc w:val="center"/>
            </w:pPr>
            <w:r>
              <w:t>5%</w:t>
            </w:r>
          </w:p>
        </w:tc>
        <w:tc>
          <w:tcPr>
            <w:tcW w:w="1276" w:type="dxa"/>
          </w:tcPr>
          <w:p w14:paraId="0182FFD0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199C8317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C772F" w14:paraId="5BA6A774" w14:textId="77777777" w:rsidTr="00F401D2">
        <w:trPr>
          <w:trHeight w:val="349"/>
        </w:trPr>
        <w:tc>
          <w:tcPr>
            <w:tcW w:w="3539" w:type="dxa"/>
            <w:gridSpan w:val="2"/>
          </w:tcPr>
          <w:p w14:paraId="30783F1F" w14:textId="764E7CCB" w:rsidR="00EC772F" w:rsidRPr="002E5946" w:rsidRDefault="00EC772F" w:rsidP="00776D69">
            <w:pPr>
              <w:spacing w:after="0" w:line="259" w:lineRule="auto"/>
              <w:ind w:left="13" w:right="0" w:hanging="11"/>
              <w:jc w:val="left"/>
            </w:pPr>
            <w:r>
              <w:t>5</w:t>
            </w:r>
            <w:r w:rsidRPr="00EC772F">
              <w:t xml:space="preserve">) Create </w:t>
            </w:r>
            <w:r>
              <w:t xml:space="preserve">and use </w:t>
            </w:r>
            <w:r w:rsidRPr="00EC772F">
              <w:t xml:space="preserve">test data JSON files for </w:t>
            </w:r>
            <w:r>
              <w:t>the app</w:t>
            </w:r>
            <w:r w:rsidRPr="00EC772F">
              <w:t xml:space="preserve"> entities</w:t>
            </w:r>
          </w:p>
        </w:tc>
        <w:tc>
          <w:tcPr>
            <w:tcW w:w="709" w:type="dxa"/>
          </w:tcPr>
          <w:p w14:paraId="101A4AF3" w14:textId="1F0CA099" w:rsidR="00EC772F" w:rsidRDefault="00EC772F" w:rsidP="00776D69">
            <w:pPr>
              <w:spacing w:after="0" w:line="259" w:lineRule="auto"/>
              <w:ind w:left="0" w:right="41" w:firstLine="0"/>
              <w:jc w:val="center"/>
            </w:pPr>
            <w:r>
              <w:t>5%</w:t>
            </w:r>
          </w:p>
        </w:tc>
        <w:tc>
          <w:tcPr>
            <w:tcW w:w="1276" w:type="dxa"/>
          </w:tcPr>
          <w:p w14:paraId="5BBA1914" w14:textId="77777777" w:rsidR="00EC772F" w:rsidRDefault="00EC772F" w:rsidP="00776D69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0D60F514" w14:textId="77777777" w:rsidR="00EC772F" w:rsidRDefault="00EC772F" w:rsidP="00776D6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549E740F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7DFB2CF7" w14:textId="428807F7" w:rsidR="001A576E" w:rsidRDefault="001A576E" w:rsidP="00776D69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5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</w:t>
            </w:r>
            <w:r w:rsidR="00AB0D91">
              <w:t xml:space="preserve"> app</w:t>
            </w:r>
            <w:r>
              <w:t xml:space="preserve"> testing.</w:t>
            </w:r>
          </w:p>
        </w:tc>
        <w:tc>
          <w:tcPr>
            <w:tcW w:w="709" w:type="dxa"/>
            <w:shd w:val="clear" w:color="auto" w:fill="D0CECE" w:themeFill="background2" w:themeFillShade="E6"/>
          </w:tcPr>
          <w:p w14:paraId="27F8FA51" w14:textId="3C167FBE" w:rsidR="001A576E" w:rsidRDefault="001A576E" w:rsidP="00776D69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15A7AF33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  <w:shd w:val="clear" w:color="auto" w:fill="D0CECE" w:themeFill="background2" w:themeFillShade="E6"/>
          </w:tcPr>
          <w:p w14:paraId="5CF8ECBA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1A576E" w14:paraId="71750EE5" w14:textId="77777777" w:rsidTr="00F401D2">
        <w:trPr>
          <w:trHeight w:val="223"/>
        </w:trPr>
        <w:tc>
          <w:tcPr>
            <w:tcW w:w="3539" w:type="dxa"/>
            <w:gridSpan w:val="2"/>
          </w:tcPr>
          <w:p w14:paraId="5DD75125" w14:textId="77777777" w:rsidR="001A576E" w:rsidRPr="002E5946" w:rsidRDefault="001A576E" w:rsidP="00776D69">
            <w:pPr>
              <w:spacing w:after="0" w:line="259" w:lineRule="auto"/>
              <w:ind w:left="0" w:right="0" w:firstLine="0"/>
              <w:jc w:val="left"/>
              <w:rPr>
                <w:b/>
                <w:bCs/>
              </w:rPr>
            </w:pPr>
            <w:r>
              <w:t xml:space="preserve">6) </w:t>
            </w:r>
            <w:r w:rsidRPr="00844BE6">
              <w:rPr>
                <w:b/>
                <w:bCs/>
              </w:rPr>
              <w:t>Discussion of the 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</w:tcPr>
          <w:p w14:paraId="2850CF49" w14:textId="77777777" w:rsidR="001A576E" w:rsidRDefault="001A576E" w:rsidP="00776D69">
            <w:pPr>
              <w:spacing w:after="0" w:line="259" w:lineRule="auto"/>
              <w:ind w:left="136" w:right="0" w:firstLine="0"/>
              <w:jc w:val="left"/>
            </w:pPr>
          </w:p>
        </w:tc>
        <w:tc>
          <w:tcPr>
            <w:tcW w:w="1276" w:type="dxa"/>
          </w:tcPr>
          <w:p w14:paraId="3F2CEB00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394043C7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0221EBBE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32C94CB8" w14:textId="77777777" w:rsidR="001A576E" w:rsidRDefault="001A576E" w:rsidP="00776D6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</w:tcPr>
          <w:p w14:paraId="6F910D7A" w14:textId="77777777" w:rsidR="001A576E" w:rsidRDefault="001A576E" w:rsidP="00776D69">
            <w:pPr>
              <w:spacing w:after="0" w:line="259" w:lineRule="auto"/>
              <w:ind w:left="136" w:right="0" w:firstLine="0"/>
              <w:jc w:val="left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</w:tcPr>
          <w:p w14:paraId="2ABEEAF9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79490A6D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1A576E" w14:paraId="313FA69C" w14:textId="77777777" w:rsidTr="00F401D2">
        <w:trPr>
          <w:trHeight w:val="466"/>
        </w:trPr>
        <w:tc>
          <w:tcPr>
            <w:tcW w:w="3539" w:type="dxa"/>
            <w:gridSpan w:val="2"/>
          </w:tcPr>
          <w:p w14:paraId="6A5D7A1D" w14:textId="77777777" w:rsidR="001A576E" w:rsidRDefault="001A576E" w:rsidP="00776D69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</w:tcPr>
          <w:p w14:paraId="1F229D2E" w14:textId="77777777" w:rsidR="001A576E" w:rsidRPr="00AF28C5" w:rsidRDefault="001A576E" w:rsidP="00776D69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77777777" w:rsidR="001A576E" w:rsidRDefault="001A576E" w:rsidP="00776D69">
            <w:pPr>
              <w:spacing w:after="0" w:line="259" w:lineRule="auto"/>
              <w:ind w:left="150" w:right="0" w:firstLine="0"/>
              <w:jc w:val="left"/>
            </w:pPr>
            <w:r w:rsidRPr="00AF28C5">
              <w:rPr>
                <w:sz w:val="18"/>
                <w:szCs w:val="18"/>
              </w:rPr>
              <w:t>100</w:t>
            </w:r>
            <w:r w:rsidRPr="00AF28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7FC6BE5A" w14:textId="77777777" w:rsidR="001A576E" w:rsidRDefault="001A576E" w:rsidP="00776D69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6818107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10B080E5" w14:textId="06C1CB07" w:rsidR="00C82806" w:rsidRDefault="00C82806" w:rsidP="00C82806">
      <w:pPr>
        <w:pStyle w:val="Heading1"/>
        <w:numPr>
          <w:ilvl w:val="1"/>
          <w:numId w:val="26"/>
        </w:numPr>
        <w:spacing w:before="240" w:after="120"/>
      </w:pPr>
      <w:r w:rsidRPr="00C82806">
        <w:t>Entities</w:t>
      </w:r>
      <w:r w:rsidRPr="00C82806">
        <w:t xml:space="preserve"> </w:t>
      </w:r>
      <w:r w:rsidRPr="00C82806">
        <w:t>Class Diagram</w:t>
      </w:r>
    </w:p>
    <w:p w14:paraId="4A3E4794" w14:textId="77777777" w:rsidR="00C82806" w:rsidRDefault="00C82806" w:rsidP="00C82806">
      <w:pPr>
        <w:pStyle w:val="Heading1"/>
        <w:numPr>
          <w:ilvl w:val="1"/>
          <w:numId w:val="26"/>
        </w:numPr>
        <w:spacing w:before="240" w:after="120"/>
      </w:pPr>
      <w:r w:rsidRPr="002D4758">
        <w:t>Repositories Class Diagram</w:t>
      </w:r>
    </w:p>
    <w:p w14:paraId="36EF12A1" w14:textId="11E2598A" w:rsidR="00C82806" w:rsidRDefault="00C82806" w:rsidP="00C82806">
      <w:pPr>
        <w:pStyle w:val="Heading1"/>
        <w:numPr>
          <w:ilvl w:val="1"/>
          <w:numId w:val="26"/>
        </w:numPr>
        <w:spacing w:before="240" w:after="120"/>
      </w:pPr>
      <w:r w:rsidRPr="00C82806">
        <w:t>View</w:t>
      </w:r>
      <w:r>
        <w:t xml:space="preserve"> </w:t>
      </w:r>
      <w:r w:rsidRPr="00C82806">
        <w:t>Models Class Diagram</w:t>
      </w:r>
    </w:p>
    <w:p w14:paraId="2BA70C7A" w14:textId="0AA72158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User Interface Testing</w:t>
      </w:r>
    </w:p>
    <w:p w14:paraId="7C567C33" w14:textId="77777777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>U1 - Login</w:t>
      </w:r>
    </w:p>
    <w:p w14:paraId="26B334B9" w14:textId="1CE7AA70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 xml:space="preserve">U2 - </w:t>
      </w:r>
      <w:proofErr w:type="spellStart"/>
      <w:r>
        <w:t>YalaPay</w:t>
      </w:r>
      <w:proofErr w:type="spellEnd"/>
      <w:r>
        <w:t xml:space="preserve"> Dashboard</w:t>
      </w:r>
    </w:p>
    <w:p w14:paraId="478C02CE" w14:textId="7690AB0E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 xml:space="preserve">U3 - List/Search/Add/ Update and Delete a </w:t>
      </w:r>
      <w:proofErr w:type="gramStart"/>
      <w:r>
        <w:t>Customer</w:t>
      </w:r>
      <w:proofErr w:type="gramEnd"/>
      <w:r>
        <w:t xml:space="preserve"> </w:t>
      </w:r>
    </w:p>
    <w:p w14:paraId="463AFDA5" w14:textId="22F5144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>List Customer</w:t>
      </w:r>
      <w:r>
        <w:t>s</w:t>
      </w:r>
    </w:p>
    <w:p w14:paraId="4E7A9114" w14:textId="1A0B9C9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Customer</w:t>
      </w:r>
      <w:r>
        <w:t>s</w:t>
      </w:r>
    </w:p>
    <w:p w14:paraId="4133BFF5" w14:textId="1E51D1B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Customer</w:t>
      </w:r>
    </w:p>
    <w:p w14:paraId="7957EC59" w14:textId="565CE0E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Customer</w:t>
      </w:r>
    </w:p>
    <w:p w14:paraId="442DB4F2" w14:textId="351F498A" w:rsidR="00E51BD7" w:rsidRP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Customer</w:t>
      </w:r>
    </w:p>
    <w:p w14:paraId="60218C70" w14:textId="216DC2E5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4 - List/Search/Add/ Update and Delete an Invoice</w:t>
      </w:r>
    </w:p>
    <w:p w14:paraId="7DC0FAB1" w14:textId="2949E73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Invoices</w:t>
      </w:r>
    </w:p>
    <w:p w14:paraId="6F5E5188" w14:textId="2C55366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</w:t>
      </w:r>
      <w:r>
        <w:t>Invoices</w:t>
      </w:r>
    </w:p>
    <w:p w14:paraId="106ACAB7" w14:textId="3AE2200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Invoice</w:t>
      </w:r>
    </w:p>
    <w:p w14:paraId="6BEF8F24" w14:textId="7A6023F3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Invoice</w:t>
      </w:r>
    </w:p>
    <w:p w14:paraId="60534EEA" w14:textId="08FF12A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</w:t>
      </w:r>
      <w:r>
        <w:t>Invoice</w:t>
      </w:r>
    </w:p>
    <w:p w14:paraId="3C7A3AAC" w14:textId="77777777" w:rsidR="001D47A1" w:rsidRPr="001D47A1" w:rsidRDefault="001D47A1" w:rsidP="001D47A1"/>
    <w:p w14:paraId="5B0B7C1D" w14:textId="52652036" w:rsidR="00C73CBB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5 - List/Search/Add/ Update and Delete payments for an invoice</w:t>
      </w:r>
    </w:p>
    <w:p w14:paraId="4968F173" w14:textId="73469256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Payments</w:t>
      </w:r>
    </w:p>
    <w:p w14:paraId="5A03A05E" w14:textId="09B6BA52" w:rsidR="00E51BD7" w:rsidRDefault="00CB7DC4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="00E51BD7" w:rsidRPr="00E51BD7">
        <w:t xml:space="preserve"> </w:t>
      </w:r>
      <w:r w:rsidR="00E51BD7">
        <w:t>Payments</w:t>
      </w:r>
    </w:p>
    <w:p w14:paraId="582C1CF3" w14:textId="73147D59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Payment</w:t>
      </w:r>
    </w:p>
    <w:p w14:paraId="2F5F7836" w14:textId="20D1FB6A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Payment</w:t>
      </w:r>
    </w:p>
    <w:p w14:paraId="7C93729A" w14:textId="0E6490B1" w:rsidR="00E51BD7" w:rsidRP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</w:t>
      </w:r>
      <w:r>
        <w:t>Payment</w:t>
      </w:r>
    </w:p>
    <w:p w14:paraId="54B13FA0" w14:textId="536FE80F" w:rsidR="00E51BD7" w:rsidRDefault="00E51BD7" w:rsidP="00C73CBB">
      <w:pPr>
        <w:pStyle w:val="Heading1"/>
        <w:numPr>
          <w:ilvl w:val="1"/>
          <w:numId w:val="26"/>
        </w:numPr>
        <w:spacing w:before="240" w:after="120"/>
      </w:pPr>
      <w:r w:rsidRPr="00E51BD7">
        <w:t>U</w:t>
      </w:r>
      <w:r>
        <w:t>6</w:t>
      </w:r>
      <w:r w:rsidRPr="00E51BD7">
        <w:t xml:space="preserve"> - Manage Cashing Cheques</w:t>
      </w:r>
    </w:p>
    <w:p w14:paraId="69CA9EE2" w14:textId="257A2D87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Add </w:t>
      </w:r>
      <w:r w:rsidRPr="00AB0D91">
        <w:t>Cheques Deposit</w:t>
      </w:r>
    </w:p>
    <w:p w14:paraId="1D3E3F49" w14:textId="7A6BEE68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 w:rsidRPr="00AB0D91">
        <w:t>List Cheque Deposits</w:t>
      </w:r>
    </w:p>
    <w:p w14:paraId="251283B1" w14:textId="73EA2357" w:rsidR="00AB0D91" w:rsidRPr="00E51BD7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>Update</w:t>
      </w:r>
      <w:r>
        <w:t xml:space="preserve"> </w:t>
      </w:r>
      <w:r w:rsidRPr="00AB0D91">
        <w:t>Cheques Deposit</w:t>
      </w:r>
    </w:p>
    <w:p w14:paraId="3075F2AF" w14:textId="758C7D0C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 xml:space="preserve">U7 </w:t>
      </w:r>
      <w:r>
        <w:t xml:space="preserve">- </w:t>
      </w:r>
      <w:r>
        <w:t>Invoices Report</w:t>
      </w:r>
    </w:p>
    <w:p w14:paraId="7990E55C" w14:textId="634C2E5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8</w:t>
      </w:r>
      <w:r w:rsidR="00B95782">
        <w:t xml:space="preserve"> </w:t>
      </w:r>
      <w:r>
        <w:t>- Cheques Report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4527CEED" w14:textId="638A6A52" w:rsidR="00F401D2" w:rsidRDefault="00F401D2" w:rsidP="00F401D2"/>
    <w:p w14:paraId="501DAC99" w14:textId="77777777" w:rsidR="00C82806" w:rsidRPr="00F401D2" w:rsidRDefault="00C82806" w:rsidP="001D47A1">
      <w:pPr>
        <w:ind w:left="0" w:firstLine="0"/>
      </w:pPr>
    </w:p>
    <w:sectPr w:rsidR="00C82806" w:rsidRPr="00F401D2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2F6EB" w14:textId="77777777" w:rsidR="008B00EE" w:rsidRDefault="008B00EE">
      <w:pPr>
        <w:spacing w:after="0" w:line="240" w:lineRule="auto"/>
      </w:pPr>
      <w:r>
        <w:separator/>
      </w:r>
    </w:p>
  </w:endnote>
  <w:endnote w:type="continuationSeparator" w:id="0">
    <w:p w14:paraId="493C9BE8" w14:textId="77777777" w:rsidR="008B00EE" w:rsidRDefault="008B00EE">
      <w:pPr>
        <w:spacing w:after="0" w:line="240" w:lineRule="auto"/>
      </w:pPr>
      <w:r>
        <w:continuationSeparator/>
      </w:r>
    </w:p>
  </w:endnote>
  <w:endnote w:type="continuationNotice" w:id="1">
    <w:p w14:paraId="6F63C09D" w14:textId="77777777" w:rsidR="008B00EE" w:rsidRDefault="008B00E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2C4DE" w14:textId="77777777" w:rsidR="008B00EE" w:rsidRDefault="008B00EE">
      <w:pPr>
        <w:spacing w:after="0" w:line="240" w:lineRule="auto"/>
      </w:pPr>
      <w:r>
        <w:separator/>
      </w:r>
    </w:p>
  </w:footnote>
  <w:footnote w:type="continuationSeparator" w:id="0">
    <w:p w14:paraId="7744267B" w14:textId="77777777" w:rsidR="008B00EE" w:rsidRDefault="008B00EE">
      <w:pPr>
        <w:spacing w:after="0" w:line="240" w:lineRule="auto"/>
      </w:pPr>
      <w:r>
        <w:continuationSeparator/>
      </w:r>
    </w:p>
  </w:footnote>
  <w:footnote w:type="continuationNotice" w:id="1">
    <w:p w14:paraId="6B6FC563" w14:textId="77777777" w:rsidR="008B00EE" w:rsidRDefault="008B00E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3" type="#_x0000_t75" style="width:13.75pt;height:13.7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7"/>
  </w:num>
  <w:num w:numId="4">
    <w:abstractNumId w:val="6"/>
  </w:num>
  <w:num w:numId="5">
    <w:abstractNumId w:val="16"/>
  </w:num>
  <w:num w:numId="6">
    <w:abstractNumId w:val="1"/>
  </w:num>
  <w:num w:numId="7">
    <w:abstractNumId w:val="8"/>
  </w:num>
  <w:num w:numId="8">
    <w:abstractNumId w:val="15"/>
  </w:num>
  <w:num w:numId="9">
    <w:abstractNumId w:val="23"/>
  </w:num>
  <w:num w:numId="10">
    <w:abstractNumId w:val="25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19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0"/>
  </w:num>
  <w:num w:numId="21">
    <w:abstractNumId w:val="22"/>
  </w:num>
  <w:num w:numId="22">
    <w:abstractNumId w:val="13"/>
  </w:num>
  <w:num w:numId="23">
    <w:abstractNumId w:val="24"/>
  </w:num>
  <w:num w:numId="24">
    <w:abstractNumId w:val="14"/>
  </w:num>
  <w:num w:numId="25">
    <w:abstractNumId w:val="21"/>
  </w:num>
  <w:num w:numId="26">
    <w:abstractNumId w:val="18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44E9"/>
    <w:rsid w:val="00817085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4</Pages>
  <Words>512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3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12 Project</dc:title>
  <dc:subject/>
  <dc:creator>ae</dc:creator>
  <cp:keywords/>
  <cp:lastModifiedBy>Abdelkarim Erradi</cp:lastModifiedBy>
  <cp:revision>14</cp:revision>
  <cp:lastPrinted>2020-09-16T00:13:00Z</cp:lastPrinted>
  <dcterms:created xsi:type="dcterms:W3CDTF">2020-10-17T20:30:00Z</dcterms:created>
  <dcterms:modified xsi:type="dcterms:W3CDTF">2021-11-03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